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ฝึก</w:t>
      </w:r>
      <w:r>
        <w:t xml:space="preserve"> </w:t>
      </w:r>
      <w:r>
        <w:t xml:space="preserve">PE</w:t>
      </w:r>
      <w:r>
        <w:t xml:space="preserve"> </w:t>
      </w:r>
      <w:r>
        <w:t xml:space="preserve">ห้อง</w:t>
      </w:r>
      <w:r>
        <w:t xml:space="preserve"> </w:t>
      </w:r>
      <w:r>
        <w:t xml:space="preserve">4574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5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ธิบายความหมายของคำ</w:t>
      </w:r>
      <w:r>
        <w:t xml:space="preserve"> </w:t>
      </w:r>
      <w:r>
        <w:t xml:space="preserve">๑๑</w:t>
      </w:r>
      <w:r>
        <w:t xml:space="preserve"> </w:t>
      </w:r>
      <w:r>
        <w:t xml:space="preserve">ส.ค.</w:t>
      </w:r>
      <w:r>
        <w:t xml:space="preserve"> </w:t>
      </w:r>
      <w:r>
        <w:t xml:space="preserve">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8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4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นี้ ถือว่าเป็นวันดีกว่าวันใด เอชา เอชา เอชาเอชา ชะช่าชา มันถือว่าเป็นวันดี กว่าวันใดครูจะไปสอนหนังสือก่อนนักเรียนจ๋า แล้วก็ได้เวลาครูจะต้องไป แล้วพอได้แล้วเวลาครูจะไปแล้ว ก็บอกนักเรียนน้องแก้วให้ชื่น…โทรศัพท์นิว ฮัลโหลว่าอย่างไรน้องนิว ว่าอย่างไรเพื่อนโทรมาแต่เช้าเลยนะ นี่กำลังจะไปทำงานนี่เพิ่งตื่น วันนี้ไปแต่เช้าเลยเพราะว่าคิดถึงนักเรียนปลายทาง ทำไมล่ะ มีนธุระอะไรโทรมาแต่เช้านี่ ปรึกษาที่บ้านนะ ทำไมล่ะ ข้างบ้านที่มีเด็กมาเช่าหรือทำไม มีเด็กนักเรียนผู้หญิงมาเช่าบ้านกี่คนน่ะเพื่อน 4 คนก็ดีแล้วเขาจะได้มีรายได้เขาทำไมกันน่ะไม่ไปโรงเรียน แล้ว…พาผู้ชายเข้ามานักเรียนนั่น ป. อะไร ม. อะไรแล้วม. 1 ม. 2 เองหรือ ในฐานะที่เราเป็นเพื่อนกันนี่นะผมเข้าใจล่ะ ว่าเพื่อนไม่สบายใจ เลยมาปรึกษา โทรมาปรึกษาเขาเสพของมึนเมา สิ่งไม่ดีด้วยหรือข้างบ้านเราเหมือนกันด้วยนี่แล้วจะให้ทำอย่างไรนี่ เดี๋ยวนะ ๆเดี๋ยววันนี้ เดี๋ยวเราขอไปโรงเรียนก่อนเดี๋ยวไปปรึกษาครูที่สอนคู่กันก่อน ว่าเขามีความเห็นว่าอย่างไร แล้วเดี๋ยวพอสอนเสร็จจะโทรกลับไปให้คำปรึกษาขอตัวก่อนนะ นักเรียนปลายทางกำลังรออยู่สวัสดีครับ</w:t>
      </w:r>
    </w:p>
    <w:p>
      <w:pPr>
        <w:pStyle w:val="BodyText"/>
      </w:pPr>
      <w:r>
        <w:t xml:space="preserve">(คุณครูคณิตา) สวัสดีคุณครูปลายทางและนักเรียนปลายทางทุกคนค่ะวันนี้พบกับรายวิชาภาษาไทย ชั้นประถมศึกษาปีที่ 6 กับคุณครูคณิตา หนุนอนันต์ค่ะ นักเรียนคะเป็นอย่างไรกันบ้าง ได้ทบทวนหรือเปล่าในสิ่งที่เราได้เรียนไป แต่เอ๊ คุณครูปรเมษฐ คะ เป็นอะไรหรือเปล่าคะ</w:t>
      </w:r>
    </w:p>
    <w:p>
      <w:pPr>
        <w:pStyle w:val="BodyText"/>
      </w:pPr>
      <w:r>
        <w:t xml:space="preserve">(คุณครูปรเมษฐ) นักเรียนครับ ครูขอปรึกษาครูคณิตาหน่อยนะครับ คือเมื่อเช้านี้เพื่อนผมเขาโทร. มา เขาโทร. มาปรึกษาวาสที่บ้านเขานี่ มีนักเรียนผู้หญิงนี่3 - 4 คน มาเช่าบ้านอยู่ข้างบ้านเขา แล้วนักเรียนผู้หญิงพวกนั้นนี่ทำพฤติกรรมไม่เหมาะสมครุคณิตา เปิดเพลงบ้าง แล้วก็พาผู้ชายเข้ามาในบ้าน แล้วก็ไม่รู้เขาทำอะไรกันคราวนี้ในฐานะที่เพื่อนผมอยู่บ้านใกล่เรือนเคียงเขาก็ไม่สบายใจ เขาเห็นว่าเรานี่เป็นครูนี่ซึ่งสั่งสอนนักเรียน แล้วก็บอกกับนักเรียนที่อยู่ไกล ๆ ได้ เขาโทรมาปรึกษาผม ว่าจะทำอย่างไรดี ผมก็ไม่รู้จะให้คำตอบเขาอย่างไรดีเพื่อมาเจอครูคณิตาและหนู ๆ ปลายทางทุกคนนี่ก็เลยได้วางสายไปก่อน ก็เลยไม่ได้ให้คำปรึกษาเขาคุณครูคณิตาคิดว่า เรื่องที่ผมโทร. มานี่มันดีไหมครับ</w:t>
      </w:r>
    </w:p>
    <w:p>
      <w:pPr>
        <w:pStyle w:val="BodyText"/>
      </w:pPr>
      <w:r>
        <w:t xml:space="preserve">(คุณครูคณิตา) หากมองในแง่ดีนะคะ เพื่อนที่พาผู้หญิง…ที่พาผู้ชายใช่ไหมคะ อาจจะเป็นเพื่อนกันหรือเปล่าแล้วก็มันเกิดเหตุการณ์อะไรขึ้นนะคะครู</w:t>
      </w:r>
    </w:p>
    <w:p>
      <w:pPr>
        <w:pStyle w:val="BodyText"/>
      </w:pPr>
      <w:r>
        <w:t xml:space="preserve">(คุณครูปรเมษฐ) เขาบอกว่าเปิดเพลงเสียงดัง ไม่หลับไม่นอนกลางคืน แล้วเหมือนจะดื่มเครื่องดื่มมึนเมากันด้วย</w:t>
      </w:r>
    </w:p>
    <w:p>
      <w:pPr>
        <w:pStyle w:val="BodyText"/>
      </w:pPr>
      <w:r>
        <w:t xml:space="preserve">(คุณครูคณิตา) ดื่มเครื่องดื่มมึนเมาด้วยเป็นสิ่งที่ดีไหมคะนักเรียน</w:t>
      </w:r>
    </w:p>
    <w:p>
      <w:pPr>
        <w:pStyle w:val="BodyText"/>
      </w:pPr>
      <w:r>
        <w:t xml:space="preserve">(คุณครูปรเมษฐ) อีกอย่างเป็นผู้หญิงด้วย</w:t>
      </w:r>
    </w:p>
    <w:p>
      <w:pPr>
        <w:pStyle w:val="BodyText"/>
      </w:pPr>
      <w:r>
        <w:t xml:space="preserve">(คุณครูคณิตา) เป็นผู้หญิงด้วย ไม่ว่าจะเป็นผู้หญิงหรือผู้ชายการดื่มเครื่องดื่มมึนเมานี่ ก็ถือว่าเป็นสิ่งที่ไม่ดีนะคะนักเรียน เอาล่ะค่ะ วันนี้นี่มันจะสอดคล้องกับเรื่องที่เราเรียนหรือเปล่าคะ</w:t>
      </w:r>
    </w:p>
    <w:p>
      <w:pPr>
        <w:pStyle w:val="BodyText"/>
      </w:pPr>
      <w:r>
        <w:t xml:space="preserve">(คุณครูปรเมษฐ) นั่นสิเกี่ยวกับเรื่องการประพฤติปฏิบัติตัวของผู้หญิงนี่ในปัจจุบันนี่ก็อย่างที่หนู ๆ นั้นได้รู้ว่ามันอาจจะมีผู้หญิงบางคนอาจจะทำแบบเช่นที่ครูเล่าให้ครูคณิตาฟังนี่ ครูไม่สบายใจเลยที่เพื่อนครูนี่โทร. มาเล่าเรื่องนี้ให้ครูฟัง เราหาวิธีการแก้ซึ่งในฐานะที่เป็นผู้หญิงนี่ไม่เหมาะสมใช่ไหมคุณครูคณิตา เพราะฉะนั้น วันนี้นี่ครูจะให้นักเรียนได้ศึกษากันในเรื่องอะไรคะเรื่องสุภาษิตสอนหญิงใช่ไหมคะคุณครูปรเมษฐ</w:t>
      </w:r>
    </w:p>
    <w:p>
      <w:pPr>
        <w:pStyle w:val="BodyText"/>
      </w:pPr>
      <w:r>
        <w:t xml:space="preserve">(คุณครูปรเมษฐ) ใช่ครับ ไปกันเลยดีกว่านักเรียนนักเรียนที่รักของครูครับ ในเรื่องสุภาษิตสอนหญิงนะครับ ก็จะอยู่ในหนังสือวรรณคดีลำนำตามที่ครูบอกไปเมื่อครั้งก่อน ว่าให้นักเรียนนั้นพกติดตัวมานะครับ ซึ่งจะชื่อเรื่องอะไรนะ อย่าอะไรนะ ในหนังสือ</w:t>
      </w:r>
    </w:p>
    <w:p>
      <w:pPr>
        <w:pStyle w:val="BodyText"/>
      </w:pPr>
      <w:r>
        <w:t xml:space="preserve">(คุณครูคณิตา) อย่า…อย่าอะไรคะ อย่าชิงสุกก่อนห่าม ใช่ไหมคะ</w:t>
      </w:r>
    </w:p>
    <w:p>
      <w:pPr>
        <w:pStyle w:val="BodyText"/>
      </w:pPr>
      <w:r>
        <w:t xml:space="preserve">(คุณครูปรเมษฐ)ไม่งามดี นักเรียนเปิดไปแล้วจะได้ศึกษาเนื้อเรื่องไปพร้อม ๆ กันนะครับ การที่จะเรียนวรรณคดีเข้าใจและรู้เรื่องนี้ นักเรียนจะศึกษาการอธิบายความหมายของคำก่อนจะทำให้นักเรียนนั้นเข้าใจอย่างถ่องแท้ครับ ไปกันเลยครับเด็ก ๆ ครับ สนทนาประสาครู - นักเรียน อย่าชิงสุกก่อนห่ามนะครับ คำนี้ อย่าชิงสุกก่อนห่ามนี่เป็นคำหนึ่งที่นักเรียนนั้นน่าจะเคยได้ยิน นักเรียนปลายทางของครูครับ ใครเคยได้ยินหรือเคยเห็นคำนี้บ้าง ยกมือขึ้นสูง ๆ เลย เคยได้ยินไหมคุณครูคณิตาครับ พูดถึงเรื่องอย่าชิงสุกก่อนห่ามนี่ นักเรียน นักเรียนที่เคยได้ยินนี่ไหนลองเล่าให้กับคุณครู ให้กับเพื่อน ๆ ฟังได้ไหมว่า อย่าชิงสุกก่อนห่ามนี่ว่าอย่างไร และเคยได้ยินมาจากใคร ไหนลองเล่าให้ฟังหน่อยสิครับได้ฟังนักเรียนเล่าแล้วคราวนี้ถามครูคณิตาบ้าง ครูคณิตาเห็นแล้วคำนี้นี่ คุณครูคณิตาคิดว่ามีความหมายว่าอย่างไรแล้วน่าสนใจอย่างไรครับ</w:t>
      </w:r>
    </w:p>
    <w:p>
      <w:pPr>
        <w:pStyle w:val="BodyText"/>
      </w:pPr>
      <w:r>
        <w:t xml:space="preserve">(คุณครูคณิตา) ค่ะ อาจจะมีความหมายว่าอย่างไรคะอย่างแรกเลยนะคะ อย่าชิงสุกก่อนห่ามเราจะใช้กับพวกผลไม้ใช่ไหมคะ ผลไม้นักเรียนเห็นรูปหรือเปล่าคะ เห็นรูปหรือเปล่าเอ่ยมะม่วงนั่นเองนะคะ อันนี้ก็ยังไม่สุกนะคะถ้ามะม่วงสุกจะเป็นสีเหลืองนั่นเองแล้วมันเกี่ยวอะไรล่ะ เกี่ยวอะไรกับสำนวนเด็ก ๆ ตอบได้ไหมคะ</w:t>
      </w:r>
    </w:p>
    <w:p>
      <w:pPr>
        <w:pStyle w:val="BodyText"/>
      </w:pPr>
      <w:r>
        <w:t xml:space="preserve">(คุณครูปรเมษฐ) นี่แสดงว่าคุณครูคณิตากำลังนำเรื่องผลไม้เข้ามาผูกโยงกับคำนี้ใช่ไหมครับ</w:t>
      </w:r>
    </w:p>
    <w:p>
      <w:pPr>
        <w:pStyle w:val="BodyText"/>
      </w:pPr>
      <w:r>
        <w:t xml:space="preserve">(คุณครูคณิตา) ใช่ค่ะ แล้วฝั่งโน้นเป็นมะม่วงอะไรคุณครูคณิตา</w:t>
      </w:r>
    </w:p>
    <w:p>
      <w:pPr>
        <w:pStyle w:val="BodyText"/>
      </w:pPr>
      <w:r>
        <w:t xml:space="preserve">(คุณครูคณิตา) มันมะม่วงอะไรคะ</w:t>
      </w:r>
    </w:p>
    <w:p>
      <w:pPr>
        <w:pStyle w:val="BodyText"/>
      </w:pPr>
      <w:r>
        <w:t xml:space="preserve">(คุณครูปรเมษฐ) มันลักษณะของมันนี่ มันสุกหรือยัง</w:t>
      </w:r>
    </w:p>
    <w:p>
      <w:pPr>
        <w:pStyle w:val="BodyText"/>
      </w:pPr>
      <w:r>
        <w:t xml:space="preserve">(คุณครูคณิตา) ก็อย่างที่ครูบอกไปนะคะ ว่ามันยังไม่สุกนะคะ ถ้าผลไม้ หรือว่ามะม่วงนี่ถ้ามันสุกนะ มะม่วงถ้ามันสุกมันก็จะเป็นสีเหลืองนะคะ</w:t>
      </w:r>
    </w:p>
    <w:p>
      <w:pPr>
        <w:pStyle w:val="BodyText"/>
      </w:pPr>
      <w:r>
        <w:t xml:space="preserve">(คุณครูปรเมษฐ) อันนี้นี่หวานอร่อย อันนู้นมันจะรู้จึกเป็นอย่างไรเด็ก ๆ ตอบสิครับ มันเปรี้ยวมันฝาดคราวนี้ก็นำมาเปรียบเทียบ มะม่วงนี่ ดูกันง่าย ๆ นะ มะม่วงนี่ ระหว่างที่สุกกับห่ามนี่ นักเรียนว่าอะไรมันน่าชิมน่าลิ้มลองและอร่อยกว่ากันใช่ครับนักเรียน ก็คิดเช่นเดียวกับครูสุกนี่รสชาติจะหวาน หอม อร่อยใช่ไหมรใช่ไหมครูคณิตา ส่วนตอนมันห่ามมันอร่อยไหมน่ะ</w:t>
      </w:r>
    </w:p>
    <w:p>
      <w:pPr>
        <w:pStyle w:val="BodyText"/>
      </w:pPr>
      <w:r>
        <w:t xml:space="preserve">(คุณครูคณิตา) ก็ยังไม่อร่อยนะคะ</w:t>
      </w:r>
    </w:p>
    <w:p>
      <w:pPr>
        <w:pStyle w:val="BodyText"/>
      </w:pPr>
      <w:r>
        <w:t xml:space="preserve">(คุณครูปรเมษฐ) ยังไม่อร่อยเท่าที่ควร เพราะฉะนั้น ต้องอยู่ที่ต้นของมันก่อน จนกว่ามันจะแก่ หรือเข้าฟักเราถึงจะสอยมาแล้วก็มารับประทานมันก็จะอร่อยเปรียบเสมือนตัวคนใช่ไหมครับ คำว่า</w:t>
      </w:r>
      <w:r>
        <w:t xml:space="preserve"> </w:t>
      </w:r>
      <w:r>
        <w:t xml:space="preserve">“</w:t>
      </w:r>
      <w:r>
        <w:t xml:space="preserve">ชิงสุกก่อนห่าม</w:t>
      </w:r>
      <w:r>
        <w:t xml:space="preserve">”</w:t>
      </w:r>
      <w:r>
        <w:t xml:space="preserve">ถ้าตีเป็นความหมายในสำนวนสุภาษิตนี่ก็คือ แปลว่า</w:t>
      </w:r>
    </w:p>
    <w:p>
      <w:pPr>
        <w:pStyle w:val="BodyText"/>
      </w:pPr>
      <w:r>
        <w:t xml:space="preserve">(คุณครูคณิตา) ทำสิ่งที่ไม่สมควรแก่วัยหรือยังไม่ถึงเวลาค่ะ</w:t>
      </w:r>
    </w:p>
    <w:p>
      <w:pPr>
        <w:pStyle w:val="BodyText"/>
      </w:pPr>
      <w:r>
        <w:t xml:space="preserve">(คุณครูปรเมษฐ) อย่างเช่น มะม่วงห่ามนั่นเอง ยังไม่ทันอร่อยเลย คนไปสอยมากินแล้วมันก็ไม่ได้มีรสชาติเป็นที่น่าต้องการ อันนี้นำครับ นำมาผูกโยงสำนวนไทยกับชีวิตประจำวัน และนำมาเป็นคำสอนเป็นคำสอนให้นักเรียนนะครับ ไปกันต่อ จุดประสงค์ของเราในวันนี้นะครับ 1. จะต้อง</w:t>
      </w:r>
    </w:p>
    <w:p>
      <w:pPr>
        <w:pStyle w:val="BodyText"/>
      </w:pPr>
      <w:r>
        <w:t xml:space="preserve">(คุณครูคณิตา) บอกหลักการอธิบายความหมายของคำหรือข้อความได้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2. อธิบายของคำศัพท์ในบทเรียนได้ค่ะ3. เห็นถึงประโยชน์ของคำศัพท์ในบทเรียนค่ะ</w:t>
      </w:r>
    </w:p>
    <w:p>
      <w:pPr>
        <w:pStyle w:val="BodyText"/>
      </w:pPr>
      <w:r>
        <w:t xml:space="preserve">(คุณครูปรเมษฐ) นี่คือสิ่งที่นักเรียนนั้นจะต้องปฏิบัติได้อย่างที่บอกเมื่อต้นชั่วโมง เมื่อนักเรียนรู้ถึงความหมายหรือคำศัพท์ จะทำให้นักเรียน เรียนอย่างเข้าใจถ่องแท้แล้วมีความสุข อันนี้เป็นจุดประสงค์ที่ต้องเรียนและต้องทราบไว้นะครับไปดูกันต่อเลยดีกว่า สุภาษิตสอนหญิงอย่าชิงสุกก่อนห่าม ไม่งามดีนี่สุภาษิตสอนหญิงมา ซึ่งเป็นของ…ขอสันนิษฐานนะกรมพระยาดำรงราชานุภาพ ทรงสันนิษฐานว่าสันนิษฐานนี่แต่งในช่วงรัชกาลที่ 3 - 4 ซึ่งคำว่า</w:t>
      </w:r>
      <w:r>
        <w:t xml:space="preserve"> </w:t>
      </w:r>
      <w:r>
        <w:t xml:space="preserve">“</w:t>
      </w:r>
      <w:r>
        <w:t xml:space="preserve">สันนิษฐาน</w:t>
      </w:r>
      <w:r>
        <w:t xml:space="preserve">”</w:t>
      </w:r>
      <w:r>
        <w:t xml:space="preserve">อาจจะใช่ก็ได้หรือไม่ใช่ก็ได้ใช่ไหมครูคณิตา</w:t>
      </w:r>
    </w:p>
    <w:p>
      <w:pPr>
        <w:pStyle w:val="BodyText"/>
      </w:pPr>
      <w:r>
        <w:t xml:space="preserve">(คุณครูคณิตา) ใช่ความคาดเดานั่นเองค่ะ</w:t>
      </w:r>
    </w:p>
    <w:p>
      <w:pPr>
        <w:pStyle w:val="BodyText"/>
      </w:pPr>
      <w:r>
        <w:t xml:space="preserve">(คุณครูปรเมษฐ) อาจจะเป็นขาซึ่ง เราไม่สามารถบอกได้ว่าเป็นของคนชื่อ สุนทรโดยแท้จริง ใช่ไหมครับ เพราะเป็นการสันนิษฐาน อาจจะเป็นของครูไม่ได้ฟันธงว่าเป็นของสุนทรภู่ อาจจะเป็นของนายภู่ หรือของกวีท่านอื่นก็ได้นะครับ คุณครูคณิตาครับ</w:t>
      </w:r>
    </w:p>
    <w:p>
      <w:pPr>
        <w:pStyle w:val="BodyText"/>
      </w:pPr>
      <w:r>
        <w:t xml:space="preserve">(คุณครูคณิตา) ค่ะ สุภาษิตสอนหญิงนะคะ เป็นประเภทคำสอน เพื่อต้องการเป็นเครื่องเตือนสติสอนใจสตรีทุกวัย ครอบคลุมทุกเรื่องทั้งกาย วาจา ใจ ค่ะ ครูคณิตาผมมีคำถาม เด็ก ๆ ก็เช่นเดียวกัน ผมเป็นครูเป็นผู้ชายน่ะนักเรียน ครูสามารถที่จะศึกษาได้ไหมน่ะ แล้วจะศึกษาไปทำไมน่ะครูคณิตา</w:t>
      </w:r>
    </w:p>
    <w:p>
      <w:pPr>
        <w:pStyle w:val="BodyText"/>
      </w:pPr>
      <w:r>
        <w:t xml:space="preserve">(คุณครูคณิตา) ยิ่งเป็นผู้ชายนะคะ อย่าเพิ่งคิดนะคะว่า เรื่องสุภาษิตสอนหญิง ต้องเป็นผู้หญิงเท่านเป็นผู้หญิงเท่านั้นที่จะเรียนรู้ ผู้ชายก็สามารถที่จะเรียนรู้ได้ค่ะ เพราะอะไรเอ่ยเพราะว่าสุภาษิตสอนหญิงนี่มันเกี่ยวข้องทั้งชายและหญิงฉะนั้นผู็ชายก็ควรที่จะเรียนรู้ที่เหมาะและไม่เหมาะสมในการประพฤติกับผู้หญิงนั่นเองค่ะ</w:t>
      </w:r>
    </w:p>
    <w:p>
      <w:pPr>
        <w:pStyle w:val="BodyText"/>
      </w:pPr>
      <w:r>
        <w:t xml:space="preserve">(คุณครูปรเมษฐ) เพราะฉะนั้นคงเข้าใจแล้วนะ ว่าคนอย่างเรา ๆ ต้องเรียนเช่นเดียวกันนะครับ เด็กผู้ชายไม่ใช่นะครับ คำสอนต่าง ๆ ที่ปรากฏอยู่ในเรื่องสุภาษิตสอนหญิงนี่นะ มันยังทันสมัย ก็คือแต่งเมื่อ 200 - 300 ปีที่แล้วน่ะแต่ในปัจจุบันนี้ยังนำมาใช้ได้ที่ผู้หญิงควรกระทำ จึงจะต้องเรียนยังสอดคล้องกับค่านิยมอยู่และก็ยังสอดคล้องกับขนบธรรมเนียมประเพณีไทยเสมอมาพูดง่าย ๆ ว่ามันเป็นอกาลิโกมันไม่จำกัดการเวลา มันเหนือการเวลาที่จะใช้ได้ยาวไปเลย แปลว่า ไม่การลิโก แปลว่า กาลเวลา เป็นคำบาลีนะครับ ให้นักเรียนได้รับรู้ไว้ คำเหล่านี้อ่านว่าอย่างไรไปดูกันเลยครูคณิตาและเด็ก ๆ ครับ คุณครูคณิตาอ่านพร้อม ๆ กับเด็ก ๆ หน่อย</w:t>
      </w:r>
    </w:p>
    <w:p>
      <w:pPr>
        <w:pStyle w:val="BodyText"/>
      </w:pPr>
      <w:r>
        <w:t xml:space="preserve">(คุณครูคณิตา) เด็ก ๆ คะ อ่านพร้อม ๆ กันเลยค่ะ คำแรกอ่านว่า "อินังขังขอบแปลว่าอะไรคะ</w:t>
      </w:r>
    </w:p>
    <w:p>
      <w:pPr>
        <w:pStyle w:val="BodyText"/>
      </w:pPr>
      <w:r>
        <w:t xml:space="preserve">(คุณครูปรเมษฐ) อินังขังขอบทำให้เกิดเครื่องหมาย ? ในหัวอีกแล้วนะครับมันหมายความว่าอย่างไร</w:t>
      </w:r>
    </w:p>
    <w:p>
      <w:pPr>
        <w:pStyle w:val="BodyText"/>
      </w:pPr>
      <w:r>
        <w:t xml:space="preserve">(คุณครูคณิตา) ก็คือข้อสงสัยใช่ไหมคะ</w:t>
      </w:r>
    </w:p>
    <w:p>
      <w:pPr>
        <w:pStyle w:val="BodyText"/>
      </w:pPr>
      <w:r>
        <w:t xml:space="preserve">(คุณครูปรเมษฐ) ใช่ครับล่ะ เด็ก ๆ สงสัยเหมือนครูไหมครับมันแปลว่าอะไรล่ะ</w:t>
      </w:r>
    </w:p>
    <w:p>
      <w:pPr>
        <w:pStyle w:val="BodyText"/>
      </w:pPr>
      <w:r>
        <w:t xml:space="preserve">(คุณครูคณิตา) ยังค่ะ</w:t>
      </w:r>
    </w:p>
    <w:p>
      <w:pPr>
        <w:pStyle w:val="BodyText"/>
      </w:pPr>
      <w:r>
        <w:t xml:space="preserve">(คุณครูปรเมษฐ) ไม่รู้หรือครับ คำนี้อ่านว่าอะไรครับเด็ก ๆ</w:t>
      </w:r>
    </w:p>
    <w:p>
      <w:pPr>
        <w:pStyle w:val="BodyText"/>
      </w:pPr>
      <w:r>
        <w:t xml:space="preserve">(คุณครูคณิตา) คำนี้อ่านว่า</w:t>
      </w:r>
      <w:r>
        <w:t xml:space="preserve"> </w:t>
      </w:r>
      <w:r>
        <w:t xml:space="preserve">“</w:t>
      </w:r>
      <w:r>
        <w:t xml:space="preserve">ประ-จ๋อ-ประ-แจ๋</w:t>
      </w:r>
      <w:r>
        <w:t xml:space="preserve">”</w:t>
      </w:r>
      <w:r>
        <w:t xml:space="preserve">ประจ๋อประแจ๋ เด็ก ๆ อ่านทวนสิคะอ่านว่าอะไรเอ่ย อ่านว่า ประจ๋อประแจ๋"</w:t>
      </w:r>
    </w:p>
    <w:p>
      <w:pPr>
        <w:pStyle w:val="BodyText"/>
      </w:pPr>
      <w:r>
        <w:t xml:space="preserve">(คุณครูปรเมษฐ) นี่อีกน่ะ</w:t>
      </w:r>
    </w:p>
    <w:p>
      <w:pPr>
        <w:pStyle w:val="BodyText"/>
      </w:pPr>
      <w:r>
        <w:t xml:space="preserve">(คุณครูคณิตา) เด็ก ๆ คะ อ่านพร้อม ๆ กับครูค่ะก็คือ ลำไพ่ค่ะ</w:t>
      </w:r>
    </w:p>
    <w:p>
      <w:pPr>
        <w:pStyle w:val="BodyText"/>
      </w:pPr>
      <w:r>
        <w:t xml:space="preserve">(คุณครูปรเมษฐ) ลำไพ่ คืออย่างไรครับ ลำไพ่อย่างไรล่ะครับ เป็นการพนันหรือเปล่า</w:t>
      </w:r>
    </w:p>
    <w:p>
      <w:pPr>
        <w:pStyle w:val="BodyText"/>
      </w:pPr>
      <w:r>
        <w:t xml:space="preserve">(คุณครูคณิตา)เหมือนกันค่ะ คุณครูคณิตาก็ไม่ทราบนะคะ เดี๋ยวเรียนรู้พร้อม ๆ กันค่ะ</w:t>
      </w:r>
    </w:p>
    <w:p>
      <w:pPr>
        <w:pStyle w:val="BodyText"/>
      </w:pPr>
      <w:r>
        <w:t xml:space="preserve">(คุณครูปรเมษฐ) นี่ล่ะ เป็นจุดประสงค์ที่จะรู้ความหมาย ถ้าเราไม่รู้ความหมายนี่ เจอคำ อินังขังขอบนักเรียนก็ไม่สามารถที่จะบอกได้ ก็ไม่เข้าใจนะครับ คำเหล่านี้มีความหมายว่าอย่างไรเข้าใจหรือไม่ ตามที่ครูนั้นได้บอกนั่นเอง บางคนอาจจะรู้ควสามหมายก็ได้ แต่คนที่ไม่รู้ล่ะแล้วจะเข้าใจในบทร้อยกรองนั้นอย่างไร สำคัญไหมครับครูคณิตาเด็ก ๆ ครับ สำคัญครูก็หามาให้ อินังขังขอบ แปลว่าอย่างไรครูคณิตา</w:t>
      </w:r>
    </w:p>
    <w:p>
      <w:pPr>
        <w:pStyle w:val="BodyText"/>
      </w:pPr>
      <w:r>
        <w:t xml:space="preserve">(คุณครูคณิตา) ค่ะ อินังขังขอบ นะคะคืออะไรคะนักเรียน การเอาใจใส่, เอาใจช่วย,ดูแล, เหลียวแลนั่นเองค่ะ</w:t>
      </w:r>
    </w:p>
    <w:p>
      <w:pPr>
        <w:pStyle w:val="BodyText"/>
      </w:pPr>
      <w:r>
        <w:t xml:space="preserve">(คุณครูปรเมษฐ)ถ้าเกิดคุณครูคณิตาสอนนักเรียนอยู่ คุณครูคณิตาเป็นผู้ที่มีความอินังขังขอบกับนักเรียน ก็หมายถึงมีความเข้าใจใส่อะไรอย่างนี้ใช่ไหมครับผมอยากมีคนมาอินังขังขอบบ้างจังเลย ต่อไปคำว่า</w:t>
      </w:r>
    </w:p>
    <w:p>
      <w:pPr>
        <w:pStyle w:val="BodyText"/>
      </w:pPr>
      <w:r>
        <w:t xml:space="preserve">(คุณครูคณิตา) ประจ๋อประแจ๋</w:t>
      </w:r>
    </w:p>
    <w:p>
      <w:pPr>
        <w:pStyle w:val="BodyText"/>
      </w:pPr>
      <w:r>
        <w:t xml:space="preserve">(คุณครูปรเมษฐ)หมายความว่าอย่างไร อาการที่พูดเอาอกเอาใจหรือประจบประแจง นักเรียนคิดว่ามีความหมายเป็นเชิงลบหรือเชิงบวก พูดจาประจ๋อประแจ๋นี่มันเป็นเชิงลบ ไม่ค่อยดีนะครับมันก็เป็นพฤติกรรมที่ไม่ควรนะครับ ต่อไปครับลำไพ่ อันนี้น่าสนใจมาก แปลว่าอะไรครับ</w:t>
      </w:r>
    </w:p>
    <w:p>
      <w:pPr>
        <w:pStyle w:val="BodyText"/>
      </w:pPr>
      <w:r>
        <w:t xml:space="preserve">(คุณครูคณิตา) ลำไพ่นะคะ ก็คือเงิน หรือผลประโยชน์ที่หาได้เป็นพิเศษค่ะ</w:t>
      </w:r>
    </w:p>
    <w:p>
      <w:pPr>
        <w:pStyle w:val="BodyText"/>
      </w:pPr>
      <w:r>
        <w:t xml:space="preserve">(คุณครูปรเมษฐ) อย่างเช่นครู ครู มีอาชีพเป็นครูพอถึงเวลาตอนเย็น ครูขับรถมอเตอร์ไซค์รับจ้าง รถจักรยานยนต์รับจ้างนี่อันนี้ถือเป็นลำไพ่ไหม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ครูคณิตามีความสามารถในการทำกับข้าวสอนนักเรียน กลับไปทำกับข้าวส่งขายก็ถือว่าเป็นลำไพ่เช่นกัน</w:t>
      </w:r>
    </w:p>
    <w:p>
      <w:pPr>
        <w:pStyle w:val="BodyText"/>
      </w:pPr>
      <w:r>
        <w:t xml:space="preserve">(คุณครูคณิตา) เป็นค่ะ</w:t>
      </w:r>
    </w:p>
    <w:p>
      <w:pPr>
        <w:pStyle w:val="BodyText"/>
      </w:pPr>
      <w:r>
        <w:t xml:space="preserve">(คุณครูปรเมษฐ) ลำไพ่นั่นเองสามารถใช้ได้นะ ปัจจุบันยังพูดกันอยู่นะ</w:t>
      </w:r>
      <w:r>
        <w:t xml:space="preserve"> </w:t>
      </w:r>
      <w:r>
        <w:t xml:space="preserve">“</w:t>
      </w:r>
      <w:r>
        <w:t xml:space="preserve">ลำไพ่</w:t>
      </w:r>
      <w:r>
        <w:t xml:space="preserve">”</w:t>
      </w:r>
      <w:r>
        <w:t xml:space="preserve"> </w:t>
      </w:r>
      <w:r>
        <w:t xml:space="preserve">นี่มาร่วมกันคิด พิจารณาของคำศัพท์นี่มันมีประโยชน์อย่างไร ตอบคำถามครับนักเรียนก็ตอบครูคณิตา เด็ก ๆ บอกมีประโยชน์อย่างไร</w:t>
      </w:r>
    </w:p>
    <w:p>
      <w:pPr>
        <w:pStyle w:val="BodyText"/>
      </w:pPr>
      <w:r>
        <w:t xml:space="preserve">(คุณครูคณิตา) อย่างแรกนักเรียน สิ่งที่นักเรียนได้เรียนรู้จากคำํศัพท์ต่าง ๆ นี่จะช่วยให้นักเรียนนะคะก็คือเข้าใจเรื่องที่อ่านได้ง่ายค่ะ หลังจากนั้นนะคะ มีอะไรอีกคะ</w:t>
      </w:r>
    </w:p>
    <w:p>
      <w:pPr>
        <w:pStyle w:val="BodyText"/>
      </w:pPr>
      <w:r>
        <w:t xml:space="preserve">(คุณครูปรเมษฐ) หลังจากนั้นใช่ไหมครับ</w:t>
      </w:r>
    </w:p>
    <w:p>
      <w:pPr>
        <w:pStyle w:val="BodyText"/>
      </w:pPr>
      <w:r>
        <w:t xml:space="preserve">(คุณครูคณิตา) ค่ะหลังจากนั้นก็เป็นผู้ที่มีความรู้นะคะ จากการอ่านเรื่องต่าง ๆ ได้อย่างมีความสุขนั่นเองค่ะ</w:t>
      </w:r>
    </w:p>
    <w:p>
      <w:pPr>
        <w:pStyle w:val="BodyText"/>
      </w:pPr>
      <w:r>
        <w:t xml:space="preserve">(คุณครูปรเมษฐ) อันนี้ก็คือการที่เรารู้ความหมายของคำใช่ไหมครับตอไปให้นักเรียนช่วยกันเสนอความหมายของคำศัพท์ที่อยู่ในบทเรียน ว่าเราสามารถที่จะค้นหาความหมายของคำได้จากที่ใบบ้างเด็ก ๆ ตอบสิครับ ค้นได้จากที่ใดบ้าง</w:t>
      </w:r>
    </w:p>
    <w:p>
      <w:pPr>
        <w:pStyle w:val="BodyText"/>
      </w:pPr>
      <w:r>
        <w:t xml:space="preserve">(คุณครูคณิตา) ที่ใดเอ่ย อย่างแรกนะคะนักเรียน</w:t>
      </w:r>
    </w:p>
    <w:p>
      <w:pPr>
        <w:pStyle w:val="BodyText"/>
      </w:pPr>
      <w:r>
        <w:t xml:space="preserve">(คุณครูปรเมษฐ) จากที่ไหนครับ</w:t>
      </w:r>
    </w:p>
    <w:p>
      <w:pPr>
        <w:pStyle w:val="BodyText"/>
      </w:pPr>
      <w:r>
        <w:t xml:space="preserve">(คุณครูคณิตา) อย่างแรกต้องไปค้นหาที่พจนานุกรม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แล้วก็คาดเดาความหมายของคำจากบริบทข้างเคียงค่ะ</w:t>
      </w:r>
    </w:p>
    <w:p>
      <w:pPr>
        <w:pStyle w:val="BodyText"/>
      </w:pPr>
      <w:r>
        <w:t xml:space="preserve">(คุณครูปรเมษฐ) ซึ่งบางคำไม่มีความหมายในพจนานุกรม เราก็มันน่าจะหมายความว่าอย่างไรนั่นเองนะครับ เดี๋ยวเราไปทำกิจกรรมกันนะครับนักเรียนเดี๋ยวเราจะไปทำกิจกรรมกันนักเรียนค้นหาคำศัพท์จากเรื่อง อย่าชิงสุกก่อนห่ามไม่งามดี โดยนำคำศัพท์ พร้อมความหมายนี่นะครับขึ้นมาเขียนบนกระดานให้ได้มากที่สุดเลยแล้วจากนั้นก็ให้เขียนคำและความหมายลงในสมุดของตนเอง ให้เป็นพจนานุกรมคำศัพท์ประจำเรื่องโดยการอย่างไรครับนักเรียน ให้หาคำศัพท์ก่อนลุกขึ้นไปเขียนบนกระดาน หรือไปเขียนบนกระดานดำให้ได้มากที่สุดแล้วแปลความหมายด้วย เมื่อนักเรียรนช่วยกันหา ครูคณิตาคิดว่าจะได้คำศัพท์เยอะไหมครับ</w:t>
      </w:r>
    </w:p>
    <w:p>
      <w:pPr>
        <w:pStyle w:val="BodyText"/>
      </w:pPr>
      <w:r>
        <w:t xml:space="preserve">(คุณครูคณิตา) เยอะค่ะ</w:t>
      </w:r>
    </w:p>
    <w:p>
      <w:pPr>
        <w:pStyle w:val="BodyText"/>
      </w:pPr>
      <w:r>
        <w:t xml:space="preserve">(คุณครูปรเมษฐ) ได้เยอะ เพราะนักเรียนช่วยกันหานักเรียนมี 30 อาจจะได้คำศัพท์ถึง 60 คำ</w:t>
      </w:r>
    </w:p>
    <w:p>
      <w:pPr>
        <w:pStyle w:val="BodyText"/>
      </w:pPr>
      <w:r>
        <w:t xml:space="preserve">(คุณครูคณิตา) ถ้านักเรียนมีน้อยนะคะ นักเรียนก็สามารถหาคำศัพท์เพิ่มเติมได้นะคะ จากคนละ 2 คำ เป็นคนละ 50 คำ หรือว่าตามที่นักเรียนอยากที่จะเรียนรู้ค่ะ</w:t>
      </w:r>
    </w:p>
    <w:p>
      <w:pPr>
        <w:pStyle w:val="BodyText"/>
      </w:pPr>
      <w:r>
        <w:t xml:space="preserve">(คุณครูปรเมษฐ)คุณครูคณิตาเจอก่อนครูปรเมษฐแล้วครูปรเมษฐกำลังจะหาคำนั้นอยู่พอดี จะได้ไหม</w:t>
      </w:r>
    </w:p>
    <w:p>
      <w:pPr>
        <w:pStyle w:val="BodyText"/>
      </w:pPr>
      <w:r>
        <w:t xml:space="preserve">(คุณครูคณิตา) ถ้าให้ดีนะคะ ก็จะเปลี่ยนคำนะคะเพื่อที่จะได้เรียนรู้คำศัพท์ที่หลากหลายค่ะ</w:t>
      </w:r>
    </w:p>
    <w:p>
      <w:pPr>
        <w:pStyle w:val="BodyText"/>
      </w:pPr>
      <w:r>
        <w:t xml:space="preserve">(คุณครูปรเมษฐ)นักเรียนจะได้องค์ความรู้ในคลังคำศัพท์ของนักเรียนเป็นอย่างมาก</w:t>
      </w:r>
    </w:p>
    <w:p>
      <w:pPr>
        <w:pStyle w:val="BodyText"/>
      </w:pPr>
      <w:r>
        <w:t xml:space="preserve">(คุณครูคณิตา) ค่ะ ในส่วนของคุณครูปลายทางนะคะ ก็ดูแลการทำกิจกรรมของนักเรียนค่ะ ให้คำแนะนำนักเรียนหาเกิดความข้องใจค่ะ และให้ความช่วยเหลือนักเรียนหากนักเรียนเกิดปัญหาต่าง ๆ ค่ะ</w:t>
      </w:r>
    </w:p>
    <w:p>
      <w:pPr>
        <w:pStyle w:val="BodyText"/>
      </w:pPr>
      <w:r>
        <w:t xml:space="preserve">(คุณครูปรเมษฐ) ครับเดี๋ยวครูจะให้นักเรียนทำกิจกรรมนี้นะครับ ให้นักเรียนหาคำศัพท์ในเรื่อง อย่าชิงสุกก่อนห่าม ไม่งามดีเพราะฉะนั้น ไม่ได้มากเลยให้เวลาทำกี่นาทีดีครูคณิตา</w:t>
      </w:r>
    </w:p>
    <w:p>
      <w:pPr>
        <w:pStyle w:val="BodyText"/>
      </w:pPr>
      <w:r>
        <w:t xml:space="preserve">(คุณครูคณิตา) กี่นาทีดีคะ</w:t>
      </w:r>
    </w:p>
    <w:p>
      <w:pPr>
        <w:pStyle w:val="BodyText"/>
      </w:pPr>
      <w:r>
        <w:t xml:space="preserve">(คุณครูปรเมษฐ)สัก</w:t>
      </w:r>
    </w:p>
    <w:p>
      <w:pPr>
        <w:pStyle w:val="BodyText"/>
      </w:pPr>
      <w:r>
        <w:t xml:space="preserve">(คุณครูคณิตา) 10 นาทีดีไหมคะ</w:t>
      </w:r>
    </w:p>
    <w:p>
      <w:pPr>
        <w:pStyle w:val="BodyText"/>
      </w:pPr>
      <w:r>
        <w:t xml:space="preserve">(คุณครูปรเมษฐ) ได้ครับ 10 นาทีเพราะฉะนั้น ตั้งใจทำงาน และทำอย่างมีความสุขครับ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นักเรียนครับ ครูเชื่อว่าหนู ๆค้นหาคำศัพท์ได้อย่างเป็นจำนวนมากเลยแล้วทุกคนก็จะมีองค์ความรู้เต็มคลังคำศัพท์ประดับสติปัญญา สามารถใช้ได้ตลอดชีวิตเชื่อว่าอย่างนั้นนะครับ เพราะฉะนั้นครูก็ค้นหาคำศัพท์เช่นเดียวกันในช่วงเวลา 10 นาทีนี่จะนำเสนอให้นักเรียนได้ดูแล้วก็ถ้าเกิดนักเรียนไม่มีคำเหล่านี้ ให้นักเรียนทำอย่างไรครับครูคณิตา</w:t>
      </w:r>
    </w:p>
    <w:p>
      <w:pPr>
        <w:pStyle w:val="BodyText"/>
      </w:pPr>
      <w:r>
        <w:t xml:space="preserve">(คุณครูคณิตา) ให้จดเพิ่มเติมลงไปในสมุดแต่ถ้ามีแล้ว</w:t>
      </w:r>
    </w:p>
    <w:p>
      <w:pPr>
        <w:pStyle w:val="BodyText"/>
      </w:pPr>
      <w:r>
        <w:t xml:space="preserve">(คุณครูคณิตา) ถ้ามีแล้วก็สามารถเขียนคำอธิบายเพิ่มเติมไปก็ได้นะคะ</w:t>
      </w:r>
    </w:p>
    <w:p>
      <w:pPr>
        <w:pStyle w:val="BodyText"/>
      </w:pPr>
      <w:r>
        <w:t xml:space="preserve">(คุณครูปรเมษฐ)เพราะฉะนั้น เดี๋ยวเราไปดูกันเลยว่าครูค้นหาคำไหนเสนอนักเรียนบ้าง ไปเลย คำนี้อ่านว่าอะไรครูคณิตา</w:t>
      </w:r>
    </w:p>
    <w:p>
      <w:pPr>
        <w:pStyle w:val="BodyText"/>
      </w:pPr>
      <w:r>
        <w:t xml:space="preserve">(คุณครูคณิตา) อ่านว่า สาวแส้ค่ะ</w:t>
      </w:r>
    </w:p>
    <w:p>
      <w:pPr>
        <w:pStyle w:val="BodyText"/>
      </w:pPr>
      <w:r>
        <w:t xml:space="preserve">(คุณครูปรเมษฐ)สาวแส้…มาจากบทกลอนตัวนี้นะครับ หมายความว่าอย่างไรเด็ก ๆครับ ตอบความหมายก่อน เชื่อว่าหลาย ๆ คนต้องเจอแปลว่า แปลว่าอะไรครูคณิตา</w:t>
      </w:r>
    </w:p>
    <w:p>
      <w:pPr>
        <w:pStyle w:val="BodyText"/>
      </w:pPr>
      <w:r>
        <w:t xml:space="preserve">(คุณครูคณิตา) แปลว่าหญิงสาวค่ะ</w:t>
      </w:r>
    </w:p>
    <w:p>
      <w:pPr>
        <w:pStyle w:val="BodyText"/>
      </w:pPr>
      <w:r>
        <w:t xml:space="preserve">(คุณครูปรเมษฐ) กล่าวถึงผู้หญิงนี่ใช้คำว่า</w:t>
      </w:r>
      <w:r>
        <w:t xml:space="preserve"> </w:t>
      </w:r>
      <w:r>
        <w:t xml:space="preserve">“</w:t>
      </w:r>
      <w:r>
        <w:t xml:space="preserve">สาวแส้</w:t>
      </w:r>
      <w:r>
        <w:t xml:space="preserve">”</w:t>
      </w:r>
      <w:r>
        <w:t xml:space="preserve"> </w:t>
      </w:r>
      <w:r>
        <w:t xml:space="preserve">ก็ได้ คำโบราณ โบราณนี่ใช่ ซ. โซ่ ด้วยนะครับ แต่ว่าปรฃัจจุบ้นนี้ใช้ ส. เสือถ้าใช้ ซ. โซ้ ต้องใช้ไม้อะไรไม้เอกนะ เพราะซ. โซ่เป็นอักษรต่ำไปกันต่อ ดูคำต่อไปนะว่าตรงกันหรือไม่อินทรีย์ อินทรีย์ตัวนี้นี่ในบริบท ตรงนี้หมายความว่า</w:t>
      </w:r>
    </w:p>
    <w:p>
      <w:pPr>
        <w:pStyle w:val="BodyText"/>
      </w:pPr>
      <w:r>
        <w:t xml:space="preserve">(คุณครูคณิตา) หมายถึงอะไรคะ หมายถึงร่างกายนั่นเองค่ะ</w:t>
      </w:r>
    </w:p>
    <w:p>
      <w:pPr>
        <w:pStyle w:val="BodyText"/>
      </w:pPr>
      <w:r>
        <w:t xml:space="preserve">(คุณครูปรเมษฐ) หมายถึง ร่างกาย นะครับ อย่างเช่น เรา 2 คนมีอินทรีย์นะ ร่างกายของเรานี่คำว่า อ่านว่าอะไร</w:t>
      </w:r>
    </w:p>
    <w:p>
      <w:pPr>
        <w:pStyle w:val="BodyText"/>
      </w:pPr>
      <w:r>
        <w:t xml:space="preserve">(คุณครูคณิตา) อ่านดูสิคะ อ่านว่าฉะ-หวี ค่ะ</w:t>
      </w:r>
    </w:p>
    <w:p>
      <w:pPr>
        <w:pStyle w:val="BodyText"/>
      </w:pPr>
      <w:r>
        <w:t xml:space="preserve">(คุณครูปรเมษฐ) ฉวีเป็นคำโบราณนะ ฉวี</w:t>
      </w:r>
    </w:p>
    <w:p>
      <w:pPr>
        <w:pStyle w:val="BodyText"/>
      </w:pPr>
      <w:r>
        <w:t xml:space="preserve">(คุณครูปรเมษฐ) ต้องถามเด็ก ๆ ก่อนดีไหม เด็ก ๆ ตอบครับ เชื่อว่าเด็ก ๆต้องเจอ แปลว่าเยี่ยมครับนักเรียน แปลว่าผิวกาย ดูฉวี…แสดงว่าผิวกายนี่เป็นที่คนเห็นก่อนเลยใช่ไหม ผิวหน้าก็เรียกว่าฉวีใช่ไหมเป็นผิวหน้าผิวกายเหมือนกันนะครับ เพิ่มเติมไปนะครับคำต่อไป</w:t>
      </w:r>
    </w:p>
    <w:p>
      <w:pPr>
        <w:pStyle w:val="BodyText"/>
      </w:pPr>
      <w:r>
        <w:t xml:space="preserve">(คุณครูคณิตา) คำว่า</w:t>
      </w:r>
      <w:r>
        <w:t xml:space="preserve"> </w:t>
      </w:r>
      <w:r>
        <w:t xml:space="preserve">“</w:t>
      </w:r>
      <w:r>
        <w:t xml:space="preserve">พงศา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พงศา</w:t>
      </w:r>
    </w:p>
    <w:p>
      <w:pPr>
        <w:pStyle w:val="BodyText"/>
      </w:pPr>
      <w:r>
        <w:t xml:space="preserve">(คุณครูปรเมษฐ) พงศา พงศาพงศา หมายความว่าอย่างไรนักเรียนหมายความว่า ยังไม่ยอมตอบ ยังไม่ยอมตอบหมายความว่าอย่างไร ตอบครับ</w:t>
      </w:r>
    </w:p>
    <w:p>
      <w:pPr>
        <w:pStyle w:val="BodyText"/>
      </w:pPr>
      <w:r>
        <w:t xml:space="preserve">(คุณครูคณิตา) หมายความว่า ผู้มีชาติสกุลหรือว่าเชื้อสายสกุลค่ะ ทำไมพงศาเขาถึงหมายถึงสิ่งเหล่านี้ล่ะคะ</w:t>
      </w:r>
    </w:p>
    <w:p>
      <w:pPr>
        <w:pStyle w:val="BodyText"/>
      </w:pPr>
      <w:r>
        <w:t xml:space="preserve">(คุณครูปรเมษฐ) ความหมายของเขาแปลว่าสกุล คุณครูคณิตาเคยได้ยินคำว่า</w:t>
      </w:r>
      <w:r>
        <w:t xml:space="preserve"> </w:t>
      </w:r>
      <w:r>
        <w:t xml:space="preserve">“</w:t>
      </w:r>
      <w:r>
        <w:t xml:space="preserve">วงศาขนาญาติ</w:t>
      </w:r>
      <w:r>
        <w:t xml:space="preserve">”</w:t>
      </w:r>
      <w:r>
        <w:t xml:space="preserve"> </w:t>
      </w:r>
      <w:r>
        <w:t xml:space="preserve">ไหมหรือพงศาคนาญาติ</w:t>
      </w:r>
    </w:p>
    <w:p>
      <w:pPr>
        <w:pStyle w:val="BodyText"/>
      </w:pPr>
      <w:r>
        <w:t xml:space="preserve">(คุณครูคณิตา) เคยได้ยินค่ะ</w:t>
      </w:r>
    </w:p>
    <w:p>
      <w:pPr>
        <w:pStyle w:val="BodyText"/>
      </w:pPr>
      <w:r>
        <w:t xml:space="preserve">(คุณครูปรเมษฐ) หมายถึงชื่อสกุลเรนั่นเอง ไม่รู้ว่าวงศาคณาญาติของครูคณิตาอยู่ที่ไหนใช่ไหม ก็หมายถึงว่าผมถามว่าว่า ต้นสกุล หรือว่าบรรพบุรุษของครูคณิตาอยู่จังหวัดอะไรประมาณนั้นนะครับ ทำไมครูพูดคำว่า</w:t>
      </w:r>
      <w:r>
        <w:t xml:space="preserve"> </w:t>
      </w:r>
      <w:r>
        <w:t xml:space="preserve">“</w:t>
      </w:r>
      <w:r>
        <w:t xml:space="preserve">วงศา</w:t>
      </w:r>
      <w:r>
        <w:t xml:space="preserve">”</w:t>
      </w:r>
      <w:r>
        <w:t xml:space="preserve"> </w:t>
      </w:r>
      <w:r>
        <w:t xml:space="preserve">ล่ะ ทำไมไม่พูด พงศาพ. พาน กับ ว. แหวน ถ้าในภาษาบาลีนะพ. พาน กับ ว. แหวน คือ</w:t>
      </w:r>
    </w:p>
    <w:p>
      <w:pPr>
        <w:pStyle w:val="BodyText"/>
      </w:pPr>
      <w:r>
        <w:t xml:space="preserve">(คุณครูคณิตา) คืออะไรคะ</w:t>
      </w:r>
    </w:p>
    <w:p>
      <w:pPr>
        <w:pStyle w:val="BodyText"/>
      </w:pPr>
      <w:r>
        <w:t xml:space="preserve">(คุณครูปรเมษฐ) คือเราจะแผงกันไปกันมาได้ อย่างคำว่า</w:t>
      </w:r>
      <w:r>
        <w:t xml:space="preserve"> </w:t>
      </w:r>
      <w:r>
        <w:t xml:space="preserve">“</w:t>
      </w:r>
      <w:r>
        <w:t xml:space="preserve">พระ</w:t>
      </w:r>
      <w:r>
        <w:t xml:space="preserve">”</w:t>
      </w:r>
      <w:r>
        <w:t xml:space="preserve">พ-ร-ะ พระถ้าแผลง ก็คือใช้ ว. แหวน ร. เเรือเช่นเดีญวกัน หมายความว่าอย่างเดียวกันเลยเกร็ดความรู้เพิ่มเติมนะครับ</w:t>
      </w:r>
    </w:p>
    <w:p>
      <w:pPr>
        <w:pStyle w:val="BodyText"/>
      </w:pPr>
      <w:r>
        <w:t xml:space="preserve">(คุณครูคณิตา) คำต่อมานะคะเสนอคำว่าปรารมภ์ค่ะ</w:t>
      </w:r>
    </w:p>
    <w:p>
      <w:pPr>
        <w:pStyle w:val="BodyText"/>
      </w:pPr>
      <w:r>
        <w:t xml:space="preserve">(คุณครูปรเมษฐ) ปรารมภ์</w:t>
      </w:r>
    </w:p>
    <w:p>
      <w:pPr>
        <w:pStyle w:val="BodyText"/>
      </w:pPr>
      <w:r>
        <w:t xml:space="preserve">(คุณครูคณิตา) ออกเสียงให้ชัดนะคะ ออกเสียงอีกครั้งนะคะ</w:t>
      </w:r>
    </w:p>
    <w:p>
      <w:pPr>
        <w:pStyle w:val="BodyText"/>
      </w:pPr>
      <w:r>
        <w:t xml:space="preserve">(คุณครูปรเมษฐ) ปรารมภ์ ต้องมี ร. เรือ กระดกลิ้นนะครับหมายความว่าอย่างไร เด็ก ๆ ตอบก่อนหมายความว่าหมายความว่า ๆ</w:t>
      </w:r>
    </w:p>
    <w:p>
      <w:pPr>
        <w:pStyle w:val="BodyText"/>
      </w:pPr>
      <w:r>
        <w:t xml:space="preserve">(คุณครูคณิตา) หมายความว่า วิตกกังวลรำพึงหรือว่าครุ่นคิดค่ะ</w:t>
      </w:r>
    </w:p>
    <w:p>
      <w:pPr>
        <w:pStyle w:val="BodyText"/>
      </w:pPr>
      <w:r>
        <w:t xml:space="preserve">(คุณครูปรเมษฐ) อย่างเช่นที่ครูคณิตาบอกว่าวันนี้ฉันปรารมภ์ เรื่อง สุภาษิตเลย หมายถึงว่าครุ่นคิดใช่ไหมครับว่าจะสอนประมาณนั้นหรือเปล่าครับ</w:t>
      </w:r>
    </w:p>
    <w:p>
      <w:pPr>
        <w:pStyle w:val="BodyText"/>
      </w:pPr>
      <w:r>
        <w:t xml:space="preserve">(คุณครูคณิตา) ใช่ค่ะ ก็มีความครุ่นคิดนะคะมีความวิตกกังวลเล็กน้อยนะคะที่จะให้นักเรียนนี่เข้าใจเนื้อหาได้อย่างถ่องแท้ และชัดเจน และนำพฤติกรรมเหล่านั้นมาใช้</w:t>
      </w:r>
    </w:p>
    <w:p>
      <w:pPr>
        <w:pStyle w:val="BodyText"/>
      </w:pPr>
      <w:r>
        <w:t xml:space="preserve">(คุณครูปรเมษฐ) นั่นสิครับ เลยเลือกใช้คำนี้มาพูดครูก็ไม่รู้ความหมายจึงต้องเปิดหา ต่อไปคำว่า</w:t>
      </w:r>
      <w:r>
        <w:t xml:space="preserve"> </w:t>
      </w:r>
      <w:r>
        <w:t xml:space="preserve">“</w:t>
      </w:r>
      <w:r>
        <w:t xml:space="preserve">ไพล่</w:t>
      </w:r>
      <w:r>
        <w:t xml:space="preserve">”</w:t>
      </w:r>
      <w:r>
        <w:t xml:space="preserve"> </w:t>
      </w:r>
      <w:r>
        <w:t xml:space="preserve">พอ-ลอ-ไอ-ไพลไพล เอก ไพล่ไพล่ตัวนี้แปลว่า… แทนที่จะเป็นกลับเป็นอีกอย่างหนึ่ง อย่างเช่นแทนที่จะข้าวนี่ ไพล่ไปกินก๋วยเตี๋ยวคือมันเปลี่ยนไปเด็ก ๆ เข้าใจความหมายไหม อาจจะเอาไปแต่งประโยคก็ได้นะครับ จะได้เข้าใจมากยิ่งขึ้นถ่องแท้ยิ่งขึ้น เพิ่มเติมไปนะครับ</w:t>
      </w:r>
    </w:p>
    <w:p>
      <w:pPr>
        <w:pStyle w:val="BodyText"/>
      </w:pPr>
      <w:r>
        <w:t xml:space="preserve">(คุณครูปรเมษฐ) เป็นคำโบราณเช่นเดียวกันนะครับ</w:t>
      </w:r>
    </w:p>
    <w:p>
      <w:pPr>
        <w:pStyle w:val="BodyText"/>
      </w:pPr>
      <w:r>
        <w:t xml:space="preserve">(คุณครูคณิตา) ในปัจจุบัน เราไม่ค่อยเจอคำเหล่านี้แล้วนะคะ แล้วเราไม่ใช้ในชีวิตประจำวันด้วยนะคะ นักเรียนอาจจะไม่คุ้นหูคุ้นตานะคะ แต่ก็สามารถที่จะจดลงไปเพิ่มเติมได้ เพื่อที่จะนำไปเป็นคำศัพท์คลังความรู้ของนักเรียนนะคะ</w:t>
      </w:r>
    </w:p>
    <w:p>
      <w:pPr>
        <w:pStyle w:val="BodyText"/>
      </w:pPr>
      <w:r>
        <w:t xml:space="preserve">(คุณครูปรเมษฐ) อีกอย่างมันพบเจอใจบทกลอน ถ้านักเรียนไม่เข้าใจความหมายนักเรียนก็จะตีความในบทนั้น ๆ ไม่ได้นั่นจึงต้องรู้นะครับ ต่อไป ไพล่ แล้วก็พล่านพล่าน พล่าน พอ-ลอ-อา-นอเอก พล่าน พล่านนี่หมายถึงอะไรต้องเจอนะครับ บอกครูมา พล่านแปลว่า อาการเป็นไปในลักษณะป่วน วุ่นซ่าน เป็นอย่างไร เคยได้ยินคำว่า</w:t>
      </w:r>
      <w:r>
        <w:t xml:space="preserve"> </w:t>
      </w:r>
      <w:r>
        <w:t xml:space="preserve">“</w:t>
      </w:r>
      <w:r>
        <w:t xml:space="preserve">ดิ้นพล่าน</w:t>
      </w:r>
      <w:r>
        <w:t xml:space="preserve">”</w:t>
      </w:r>
    </w:p>
    <w:p>
      <w:pPr>
        <w:pStyle w:val="BodyText"/>
      </w:pPr>
      <w:r>
        <w:t xml:space="preserve">(คุณครูคณิตา) เป็นอย่างไรคะคุณครูปรเมษฐ</w:t>
      </w:r>
    </w:p>
    <w:p>
      <w:pPr>
        <w:pStyle w:val="BodyText"/>
      </w:pPr>
      <w:r>
        <w:t xml:space="preserve">(คุณครูปรเมษฐ) ก็ลักษณธดิ้น กระเสือกกระสน วุ่นวาย แถกไปสารพัดเลย เหมือนเคยไปตลาดนัดไปนัดบ้านครคณิตาเคยเห็นแม่ค้าที่เขาเอาปลานี่ ปลาที่ยังเป็น ๆ อยู่ในนั้นมาขายไหม อยู่ในกะละมังมันดิ้นพล่านไปหมดเลย มันสับสนวุ่นวายประมาณนั้นโดนเพื่อนทำร้ายลุกดิ้นพล่านนี่ ก็ใช้ความหมายประมาณนี้นะ ใช่ไหม คำว่า พล่าน พล่านต่อไป พูดผลอพูดผลอ เหมือนเป็นคำที่ไม่เคยพบเคยเห็นในชีวิตเลยนะ</w:t>
      </w:r>
    </w:p>
    <w:p>
      <w:pPr>
        <w:pStyle w:val="BodyText"/>
      </w:pPr>
      <w:r>
        <w:t xml:space="preserve">(คุณครูคณิตา) ใช่ค่ะ ไม่ค่อยได้ยินเลยนะคะ คำเหล่านี้นะเชื่อว่านักเรียนต้องพบบ้าง พูดผลอพูดผลอ 1 2 3 ตอบครับ หมายความว่า</w:t>
      </w:r>
    </w:p>
    <w:p>
      <w:pPr>
        <w:pStyle w:val="BodyText"/>
      </w:pPr>
      <w:r>
        <w:t xml:space="preserve">(คุณครูคณิตา) หมายความว่าพูดประจบประแจงนั่นเองก็คล้าย ๆ กับประจ๋อประแจ๋ใช่ไหมคะครูปรเมษฐ</w:t>
      </w:r>
    </w:p>
    <w:p>
      <w:pPr>
        <w:pStyle w:val="BodyText"/>
      </w:pPr>
      <w:r>
        <w:t xml:space="preserve">(คุณครูปรเมษฐ)ใช่ครับครูคณิตา ความหมายไปในทางที่ไม่ดีเป็นความหมายในทางที่ไม่ดีนะ</w:t>
      </w:r>
    </w:p>
    <w:p>
      <w:pPr>
        <w:pStyle w:val="BodyText"/>
      </w:pPr>
      <w:r>
        <w:t xml:space="preserve">(คุณครูปรเมษฐ) มาจากบทกลอนว่าอย่าเที่ยวพล่านพูดผลอประจ๋อประแจ๋ก็คือสอนผู้หญิงนะ ว่าอย่าไปทำอะไรวุ่นวายทำให้ไปพูดจาประจบประแจงเพ้อเจ้อเป็นการสอนนะครับ ต่อไป เป็นคำว่าพิไร</w:t>
      </w:r>
    </w:p>
    <w:p>
      <w:pPr>
        <w:pStyle w:val="BodyText"/>
      </w:pPr>
      <w:r>
        <w:t xml:space="preserve">(คุณครูคณิตา) พิไรค่ะ</w:t>
      </w:r>
    </w:p>
    <w:p>
      <w:pPr>
        <w:pStyle w:val="BodyText"/>
      </w:pPr>
      <w:r>
        <w:t xml:space="preserve">(คุณครูปรเมษฐ) พิไร</w:t>
      </w:r>
    </w:p>
    <w:p>
      <w:pPr>
        <w:pStyle w:val="BodyText"/>
      </w:pPr>
      <w:r>
        <w:t xml:space="preserve">(คุณครูคณิตา) พิไร แปลว่าอะไรเอ่ยครูเชื่อว่าเด็ก ๆ หาคำศัพท์เหล่านี้เจอนะคะ พิไรแปลว่าอะไรคะ แปลว่ารำพัน, ร่ำว่า, ร่ำร้อง นั่นเองค่ะ</w:t>
      </w:r>
    </w:p>
    <w:p>
      <w:pPr>
        <w:pStyle w:val="BodyText"/>
      </w:pPr>
      <w:r>
        <w:t xml:space="preserve">(คุณครูปรเมษฐ) มันให้กระจ่างหน่อยครับยกตัวอย่างให้ฟังหน่อยครูคณิตา</w:t>
      </w:r>
    </w:p>
    <w:p>
      <w:pPr>
        <w:pStyle w:val="BodyText"/>
      </w:pPr>
      <w:r>
        <w:t xml:space="preserve">(คุณครูคณิตา) อย่างเช่นคำว่าอะไรดีนะเด็ก ๆ คะ ช่วยคุณครูยกตัวอย่างหน่อยได้ไหมคะคำว่า</w:t>
      </w:r>
      <w:r>
        <w:t xml:space="preserve"> </w:t>
      </w:r>
      <w:r>
        <w:t xml:space="preserve">“</w:t>
      </w:r>
      <w:r>
        <w:t xml:space="preserve">พิรี้พิไร</w:t>
      </w:r>
      <w:r>
        <w:t xml:space="preserve">”</w:t>
      </w:r>
      <w:r>
        <w:t xml:space="preserve"> </w:t>
      </w:r>
      <w:r>
        <w:t xml:space="preserve">นี่ หมายถึงของการรำพัน ร่ำว่า ร่ำร้องไหมคะครูปรเมษฐหมายถึงการอยากจะได้อยากจะว่า ก็ใช้พิไรนะ เป็นคำโบราณอีกแล้วนะครับ เจอในบทกลอนถ้าไม่รู้ความหมายก็จะแปลไม่ได้นั่นเองเพิ่มเติมไปนะครับ ต่อไปหลู่ หลู่ อันนี้นักเรียนต้องเคยได้ยิน จะอยู่คู่กับคำว่า</w:t>
      </w:r>
      <w:r>
        <w:t xml:space="preserve"> </w:t>
      </w:r>
      <w:r>
        <w:t xml:space="preserve">“</w:t>
      </w:r>
      <w:r>
        <w:t xml:space="preserve">ลบ</w:t>
      </w:r>
      <w:r>
        <w:t xml:space="preserve">”</w:t>
      </w:r>
      <w:r>
        <w:t xml:space="preserve"> </w:t>
      </w:r>
      <w:r>
        <w:t xml:space="preserve">เป็นลบหลู่ คล้องจองกันเกินเลย ก็คือเป็นคำว่าหลบหลู่ดูหมิ่น คำว่าหลบหลู่ว่าอย่างไร นักเรียนตอบเก่งมากครับ หมายความว่า</w:t>
      </w:r>
    </w:p>
    <w:p>
      <w:pPr>
        <w:pStyle w:val="BodyText"/>
      </w:pPr>
      <w:r>
        <w:t xml:space="preserve">(คุณครูคณิตา) หมายความว่า ลบคุณ, ดูถูก, ไม่นับถือค่ะ อย่างเช่น เธอ หลบหลู่เขาก็จะเป็นการ อาจจะเป็นการดูถูกนะคะ ก็เป็นการกระทำที่ไม่ดีนะคะ ใช่ไหมคะคุณครูปรเมษฐ</w:t>
      </w:r>
    </w:p>
    <w:p>
      <w:pPr>
        <w:pStyle w:val="BodyText"/>
      </w:pPr>
      <w:r>
        <w:t xml:space="preserve">(คุณครูปรเมษฐ) ใช่ครับอย่างเช่น คำว่า "นักเรียนหลู่ครูบา เคยเจอในบทกลอน ก็หมายถึงนักเรียนที่เป็นอย่างไร ไม่นับถือครูบาอาจารย์ก็เป็นพฤติกรรมที่ไม่ควรกระทำนะ เป็นบาปแก่ตัวด้วยไม่ดีนะครับ ต่อไป</w:t>
      </w:r>
    </w:p>
    <w:p>
      <w:pPr>
        <w:pStyle w:val="BodyText"/>
      </w:pPr>
      <w:r>
        <w:t xml:space="preserve">(คุณครูคณิตา) ค่ะ ต่อมาค่ะ คำสุดท้าย ก็คือคำว่า</w:t>
      </w:r>
      <w:r>
        <w:t xml:space="preserve"> </w:t>
      </w:r>
      <w:r>
        <w:t xml:space="preserve">“</w:t>
      </w:r>
      <w:r>
        <w:t xml:space="preserve">ระอิดระอา</w:t>
      </w:r>
      <w:r>
        <w:t xml:space="preserve">”</w:t>
      </w:r>
    </w:p>
    <w:p>
      <w:pPr>
        <w:pStyle w:val="BodyText"/>
      </w:pPr>
      <w:r>
        <w:t xml:space="preserve">(คุณครูปรเมษฐ) ออกเสียงชัด ๆ ตาครูคณิตาอีกครั้งครับ</w:t>
      </w:r>
    </w:p>
    <w:p>
      <w:pPr>
        <w:pStyle w:val="BodyText"/>
      </w:pPr>
      <w:r>
        <w:t xml:space="preserve">(คุณครูคณิตา)ว่าระอิดระอาค่ะ</w:t>
      </w:r>
    </w:p>
    <w:p>
      <w:pPr>
        <w:pStyle w:val="BodyText"/>
      </w:pPr>
      <w:r>
        <w:t xml:space="preserve">(คุณครูปรเมษฐ) นะครับ หมายความว่าอย่างไร นักเรียนตอบครับ 1, 2, 3เฉลย</w:t>
      </w:r>
    </w:p>
    <w:p>
      <w:pPr>
        <w:pStyle w:val="BodyText"/>
      </w:pPr>
      <w:r>
        <w:t xml:space="preserve">(คุณครูคณิตา) หมายความว่าเบื่อหน่ายหรือหมดกำลังใจเพราะถูกรบกวนทำให้เกิดความรำคาญค่ะ หรือมีเหตุติดขัดบ่อยนั่นเองค่ะ</w:t>
      </w:r>
    </w:p>
    <w:p>
      <w:pPr>
        <w:pStyle w:val="BodyText"/>
      </w:pPr>
      <w:r>
        <w:t xml:space="preserve">(คุณครูปรเมษฐ) ระอิดระอาอันนี้ยังใช้อยู่ในชีวิตประจำวันในชีวิตประจำวันนะ คำเหล่านี้นะ</w:t>
      </w:r>
    </w:p>
    <w:p>
      <w:pPr>
        <w:pStyle w:val="BodyText"/>
      </w:pPr>
      <w:r>
        <w:t xml:space="preserve">(คุณครูปรเมษฐ) ครับ เรียนภาษาไทย ระอิดระอาได้ไหม ไม่ได้นะเรียนภาษาไทยต้องมีความสุข เราจะไม่ระอิดระอาต่อกันและกันใช่ไหมครับนักเรียน นักเรียนบันทึกไป ครูเชื่อว่าระหว่างที่ครูทั้ง 2 คนได้อธิบายให้นักเรียนฟังนี่ นักเรียนจะบันทึกเป็นที่เรียบร้อยแล้วนะครับ เพราะฉะนั้น เดี๋ยวเราไปสรุปบทเรียนพากเพียรความรู้กันดีกว่านะครับคำถามนะครับ คุณครูคณิตาครับ</w:t>
      </w:r>
    </w:p>
    <w:p>
      <w:pPr>
        <w:pStyle w:val="BodyText"/>
      </w:pPr>
      <w:r>
        <w:t xml:space="preserve">(คุณครูคณิตา) การศึกษาความหมายของคำประโยค และข้อความในบทเรียนก่อนการอ่านเนื้อเรื่องมีประโยชน์อย่างไรคะนักเรียนคะ ลองคิดดูสิว่า การทบทวนการศึกษาความหมายหรือคำต่าง ๆ ก่อนที่เราจะเริ่มเรียนนี่ มันช่วยให้เรานี่ เรียนเป็นอย่างไร</w:t>
      </w:r>
    </w:p>
    <w:p>
      <w:pPr>
        <w:pStyle w:val="BodyText"/>
      </w:pPr>
      <w:r>
        <w:t xml:space="preserve">(คุณครูปรเมษฐ) นั่นล่ะครับ มันคือประโยชน์ของการศึกษานั่นเอง นักเรียนครับให้ช่วยกันตอบ ช่วยกันเสนอนะ มันเป็นความคิดเห็นของนักเรียนไม่มีผิดนะ จะเสนออย่างไรก็ได้ ขอให้อยู่ในขอบข่าบขอบเขตก็พอนะครับ ครูจะรอฟังนักเรียนนะ เดี๋ยวจะให้ครูคณิตาสรุเอาล่ะครับครูคณิตาครับ นักเรียนได้เสนอเรื่องการศึกษาความหมายของคำมาเป็นจำนวนมากเลย เดี๋ยวครูคณิตาสรุปมาเป็นประเด็นครับ มีประโยชน์อย่างไรบ้าง นั่นก็คือ 1. ค่ะจะทำให้สามารถอ่านเนื้อเรื่องได้มากขชึ้นนั่นเองมากขึ้นนั่นเองค่ะ 2. ได้รู้ความหมายของคำศัพท์มากขเพิ่มมากขึ้นนะคะ และ 3.สามารถนำไปใช้ในการในการอ่านเนื้อเรื่องอื่น ๆ ได้ค่ะ ซึ่งนักเรียนนี่ สามาารถที่จะนำคำศัพท์เหล่านี้นี่ไปใช้กับบทเรียนอื่น ๆ ในวรรณคดีลำนำก็ได้นะคะ หากนักเรียนเจอคำเหล่านี้นี่เราก็จะรู้คำศัพท์เลย สามารถอ่านแล้ว เข้าใขเนื้อเรื่องได้เลย ไม่จำเป็นที่จะเปิดพจนานุกรมหาความหมายได้อีกใช่ไหมคะครูปรเมษฐ</w:t>
      </w:r>
    </w:p>
    <w:p>
      <w:pPr>
        <w:pStyle w:val="BodyText"/>
      </w:pPr>
      <w:r>
        <w:t xml:space="preserve">(คุณครูปรเมษฐ) ใช่ครับคุณครูคณิตาครับ และอีกอย่างหนึ่งนี่ที่เรารู้ความหมายของคำศัพท์เพิ่มมากขึ้นนี่ มันก็เปรียบเสมือนคลังปัญญา เปรียบเสมือนเราจะไปเจอคำอะไรก็ตามแต่ ถ้าเรารู้ความหมายเราก็สามารถเข้าใจและยังสามารถอธิบาย ถ่ายทอดให้กับผู้อื่นฟังได้อีก อันนี้คือประโยชน์ของความหมายของคำศัพท์ ได้เรียนรู้ความหมายของคำศัพท์เป็นคลังปัญญาของเรา และเรื่องที่นำไปใช้อ่านเรื่องนี่ เป็นเรื่องที่สำคัญมากคุณครูคณิตารู้ศัพท์เท่ากับอ่านเรื่องเข้าใจ อ่านเรื่องเข้าใจ เท่ากับถ่ายทอดได้ นักเรียนครับอันนี้เป็นกลวิธีในการเรียนภาษาไทย เรียนวรรณคดีเรียนในเรื่องที่เราไม่สามารถแปลไทยให้เป็นไทยอีกทีหนึ่งได้ แล้วเราเข้าใจนี่ มันคือสุดยอดครับ เยี่ยม ถ้านักเรียนสาารถที่จะรู้คำศัพทยิ่งยอดเลยครับ</w:t>
      </w:r>
    </w:p>
    <w:p>
      <w:pPr>
        <w:pStyle w:val="BodyText"/>
      </w:pPr>
      <w:r>
        <w:t xml:space="preserve">(คุณครูคณิตา) ใช่ค่ะ ถือเป็นคลังความรู้ส่วนตัวนะคะ นักเรียนคะหากในสมุดของนักเรียนนะคะ ยังจดไม่เรียบร้อย สามารถที่จะจด และทำสมุดของเราให้น่าอ่านได้ค่ะ เพื่อที่เราจะได้ไปทบทวนและจำคำศัพท์เหล่านั้นให้มากยิ่งขึ้นนั่นเอง</w:t>
      </w:r>
    </w:p>
    <w:p>
      <w:pPr>
        <w:pStyle w:val="BodyText"/>
      </w:pPr>
      <w:r>
        <w:t xml:space="preserve">(คุณครูปรเมษฐ) ครูเชื่อว่าวันนี้นี่เรายังไม่ได้เข้าสู่เนื้อหา ครูเชื่อว่าจะต้องกลับไปใช้ประโยชน์จากเรื่องนี้แน่นอนเรื่องนักเรียนครับ ไปอ่านมาล่วงหน้าก่อนสุภาษิตสอนหญิงที่นักเรียนได้เรียนนี่มีไม่กี่บทหรอกครับ แต่จริง ๆ แล้วสุภาษิตฉบับจริงเล่มหนาประมาณนี้เลยนะครับนักเรียน คำสอนเป็นจำนวนมากที่นักเรียนสามารถนำมาปรับได้ ใครสนใจใคร่รู้ ก็สามารถที่จะไป Searchหรือไปค้นหาในอินเทอร์เน็ตได้ผู้ที่รู้ เป็นผู้ที่เยี่ยม แต่ถ้าใครไม่ค้นหาเพิ่มเติม อ่านจากหนังสือวรรณคดีลำนำอ่านมาให้จบ บางครั้งครูอาจจะแค่ชี้แนวทางนักเรียนก็เข้าใจแล้ว เพราะนักเรียนอ่านมาก่อนแล้วจะพูดทุกครั้งเลย เรียนวรรณดีและเข้าใจมันจะต้องทำการบ้านคืออ่านมาก่อนแล้วพอเข้าห้องมาเรียนด้วยกันนี่ จะเรียนอย่างเข้าใจพริ้วเลยครับ สติปัญญาของนักเรียนต่อไปคุณครูคณิตาจะสอนเรื่องอะไรครับ</w:t>
      </w:r>
    </w:p>
    <w:p>
      <w:pPr>
        <w:pStyle w:val="BodyText"/>
      </w:pPr>
      <w:r>
        <w:t xml:space="preserve">(คุณครูคณิตา) บทเรียนครั้งต่อไปเราจะเรียนเกี่ยวกับเรื่อง อ่านจับใจความค่ะสิ่งที่นักเรียนจะต้องเตรียมนะคะ มีอะไรบ้างคะคุณครูปรเมษฐ</w:t>
      </w:r>
    </w:p>
    <w:p>
      <w:pPr>
        <w:pStyle w:val="BodyText"/>
      </w:pPr>
      <w:r>
        <w:t xml:space="preserve">(คุณครูปรเมษฐ) สิ่งที่หนู ๆ จะต้องเตรียมมาใบความรู้ครับ เรื่องหลักการอ่านจับใจความ2. ต้องเตรียมใบงานเรื่อง สุภาษิตสอนหญิงสอนใจ แสดงว่าพรุ่งนี้นี่เราจะอ่านจับใจความกัน แล้วทำใบงานกัน ยังไม่บอกว่าทำอย่างไรซึ่งสามารถดาวน์โหลดข้อมูลได้ที่</w:t>
      </w:r>
    </w:p>
    <w:p>
      <w:pPr>
        <w:pStyle w:val="BodyText"/>
      </w:pPr>
      <w:r>
        <w:t xml:space="preserve">(คุณครูคณิตา) สามารถดาวน๋ดข้อมูลได้ที่นี่เลยค่ะ</w:t>
      </w:r>
    </w:p>
    <w:p>
      <w:pPr>
        <w:pStyle w:val="BodyText"/>
      </w:pPr>
      <w:r>
        <w:t xml:space="preserve">(คุณครูปรเมษฐ)สำหรับวันนี้นะครับ ครูจะต้องเน้นย้ำนักเรียนนะให้นักเรียนกลับไปอ่าน อย่างไรเสียก็ตามให้กลับไปอ่าน อ่านแล้วให้รู้จากบ้านมาก่อน แล้วเดี๋ยวมาเรียนในห้องนี่แล้วมันจะเข้าใจ วันนี้สุภาษิตสอนหญิงน่าสนใจมากครับ วันนี้ครูคครูปรเมษฐขอลานักเรียนไปก่อนครับ สวัสดีครับ</w:t>
      </w:r>
    </w:p>
    <w:p>
      <w:pPr>
        <w:pStyle w:val="BodyText"/>
      </w:pPr>
      <w:r>
        <w:t xml:space="preserve">(คุณครูคณิตา) สวัสดีค</w:t>
      </w:r>
    </w:p>
    <w:p>
      <w:pPr>
        <w:pStyle w:val="BodyText"/>
      </w:pPr>
      <w:r>
        <w:t xml:space="preserve">[เสียงดนตรี] - นี้ ถือว่าเป็นวันดีกว่าวันใด เ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ฝึก PE ห้อง 4574 (DLTV ภาษาไทย ป. 6 หน่วยที่ 5) ๑ การอธิบายความหมายของคำ ๑๑ ส.ค. ๖๔ มาริก</dc:title>
  <dc:creator/>
  <cp:keywords/>
  <dcterms:created xsi:type="dcterms:W3CDTF">2022-04-28T04:14:14Z</dcterms:created>
  <dcterms:modified xsi:type="dcterms:W3CDTF">2022-04-28T04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8 เมษายน 2565 เวลา 09.42 น.</vt:lpwstr>
  </property>
  <property fmtid="{D5CDD505-2E9C-101B-9397-08002B2CF9AE}" pid="3" name="subtitle">
    <vt:lpwstr/>
  </property>
</Properties>
</file>